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FD34BE" w:rsidRDefault="00A85C19" w:rsidP="00A85C19">
      <w:pPr>
        <w:pStyle w:val="Title"/>
      </w:pPr>
      <w:r>
        <w:t>CSCI 5</w:t>
      </w:r>
      <w:r w:rsidR="0010279D">
        <w:t>27</w:t>
      </w:r>
      <w:r>
        <w:t xml:space="preserve">0 – </w:t>
      </w:r>
      <w:r w:rsidR="0010279D">
        <w:t>Machine Learning</w:t>
      </w:r>
    </w:p>
    <w:p w14:paraId="75A61BEA" w14:textId="649463EE" w:rsidR="00A85C19" w:rsidRDefault="00923B51" w:rsidP="00A85C19">
      <w:pPr>
        <w:pStyle w:val="Subtitle"/>
      </w:pPr>
      <w:r w:rsidRPr="00923B51">
        <w:t>Lab 7 - Classification Using Convolutional Neural Networks</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7694D1A2" w:rsidR="008107C6" w:rsidRPr="008107C6" w:rsidRDefault="00923B51" w:rsidP="008107C6">
      <w:pPr>
        <w:pStyle w:val="ListParagraph"/>
        <w:numPr>
          <w:ilvl w:val="1"/>
          <w:numId w:val="15"/>
        </w:numPr>
        <w:rPr>
          <w:b/>
          <w:bCs/>
          <w:color w:val="auto"/>
          <w:szCs w:val="24"/>
        </w:rPr>
      </w:pPr>
      <w:r w:rsidRPr="00923B51">
        <w:rPr>
          <w:b/>
          <w:bCs/>
          <w:color w:val="auto"/>
          <w:szCs w:val="24"/>
        </w:rPr>
        <w:t>Lab 7 - Classification Using Convolutional Neural Networks</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241A2865" w:rsidR="002960FB" w:rsidRPr="002960FB" w:rsidRDefault="00AC5517" w:rsidP="008107C6">
      <w:pPr>
        <w:pStyle w:val="ListParagraph"/>
        <w:numPr>
          <w:ilvl w:val="1"/>
          <w:numId w:val="15"/>
        </w:numPr>
        <w:rPr>
          <w:color w:val="auto"/>
          <w:szCs w:val="24"/>
        </w:rPr>
      </w:pPr>
      <w:r>
        <w:rPr>
          <w:b/>
          <w:bCs/>
          <w:color w:val="auto"/>
          <w:szCs w:val="24"/>
        </w:rPr>
        <w:t>Wine</w:t>
      </w:r>
      <w:r w:rsidR="00D9667E">
        <w:rPr>
          <w:b/>
          <w:bCs/>
          <w:color w:val="auto"/>
          <w:szCs w:val="24"/>
        </w:rPr>
        <w:t>Data</w:t>
      </w:r>
      <w:r w:rsidR="002960FB" w:rsidRPr="002960FB">
        <w:rPr>
          <w:b/>
          <w:bCs/>
          <w:color w:val="auto"/>
          <w:szCs w:val="24"/>
        </w:rPr>
        <w:t xml:space="preserve">.csv </w:t>
      </w:r>
      <w:r w:rsidR="002960FB" w:rsidRPr="002960FB">
        <w:rPr>
          <w:color w:val="auto"/>
          <w:szCs w:val="24"/>
        </w:rPr>
        <w:t>file</w:t>
      </w:r>
      <w:r w:rsidR="002960FB">
        <w:rPr>
          <w:b/>
          <w:bCs/>
          <w:color w:val="auto"/>
          <w:szCs w:val="24"/>
        </w:rPr>
        <w:t xml:space="preserve"> </w:t>
      </w:r>
    </w:p>
    <w:p w14:paraId="039EAB06" w14:textId="7AD99763"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923B51">
        <w:rPr>
          <w:b/>
          <w:bCs/>
          <w:color w:val="auto"/>
          <w:szCs w:val="24"/>
        </w:rPr>
        <w:t>7</w:t>
      </w:r>
      <w:r w:rsidR="00A63D89" w:rsidRPr="00A63D89">
        <w:rPr>
          <w:b/>
          <w:bCs/>
          <w:color w:val="auto"/>
          <w:szCs w:val="24"/>
        </w:rPr>
        <w:t>.ipynb</w:t>
      </w:r>
      <w:r w:rsidRPr="00A86581">
        <w:rPr>
          <w:color w:val="auto"/>
          <w:szCs w:val="24"/>
        </w:rPr>
        <w:t xml:space="preserve"> file and submit to </w:t>
      </w:r>
      <w:r w:rsidR="00923B51" w:rsidRPr="00923B51">
        <w:rPr>
          <w:b/>
          <w:bCs/>
          <w:color w:val="auto"/>
          <w:szCs w:val="24"/>
        </w:rPr>
        <w:t>Lab 7 - Classification Using Convolutional Neural Networks</w:t>
      </w:r>
      <w:r w:rsidR="000716D5" w:rsidRPr="000716D5">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5AB01A72" w:rsidR="00A86581" w:rsidRDefault="00A86581" w:rsidP="00A86581">
      <w:pPr>
        <w:pStyle w:val="ListParagraph"/>
        <w:numPr>
          <w:ilvl w:val="0"/>
          <w:numId w:val="21"/>
        </w:numPr>
      </w:pPr>
      <w:r>
        <w:t xml:space="preserve">You will find the specifications for this part of the assingment in </w:t>
      </w:r>
      <w:r w:rsidR="00923B51" w:rsidRPr="00923B51">
        <w:rPr>
          <w:b/>
          <w:bCs/>
        </w:rPr>
        <w:t>Lab 7 - Classification Using Convolutional Neural Networks</w:t>
      </w:r>
      <w:r w:rsidR="00D9667E">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7C0098DF" w:rsidR="00863BD6" w:rsidRDefault="00863BD6" w:rsidP="00863BD6">
      <w:pPr>
        <w:pStyle w:val="ListParagraph"/>
        <w:numPr>
          <w:ilvl w:val="0"/>
          <w:numId w:val="13"/>
        </w:numPr>
      </w:pPr>
      <w:r>
        <w:t xml:space="preserve">You will find the specifications for this part of the assingment in </w:t>
      </w:r>
      <w:r w:rsidR="00923B51" w:rsidRPr="00923B51">
        <w:rPr>
          <w:b/>
          <w:bCs/>
        </w:rPr>
        <w:t>Lab 7 - Classification Using Convolutional Neural Networks</w:t>
      </w:r>
      <w:r w:rsidR="00D9667E">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252893D4" w:rsidR="00E96DFA" w:rsidRPr="005C20A5" w:rsidRDefault="00704CFE">
      <w:r>
        <w:t xml:space="preserve">Submit </w:t>
      </w:r>
      <w:r w:rsidR="00B85A58">
        <w:rPr>
          <w:b/>
          <w:bCs/>
        </w:rPr>
        <w:t>Lab</w:t>
      </w:r>
      <w:r w:rsidR="00923B51">
        <w:rPr>
          <w:b/>
          <w:bCs/>
        </w:rPr>
        <w:t>7</w:t>
      </w:r>
      <w:r w:rsidRPr="00704CFE">
        <w:rPr>
          <w:b/>
          <w:bCs/>
        </w:rPr>
        <w:t>.</w:t>
      </w:r>
      <w:r w:rsidR="00863BD6">
        <w:rPr>
          <w:b/>
          <w:bCs/>
        </w:rPr>
        <w:t>ipynb</w:t>
      </w:r>
      <w:r>
        <w:t xml:space="preserve"> to the </w:t>
      </w:r>
      <w:r w:rsidR="00923B51" w:rsidRPr="00923B51">
        <w:rPr>
          <w:b/>
          <w:bCs/>
        </w:rPr>
        <w:t>Lab 7 - Classification Using Convolutional Neural Networks</w:t>
      </w:r>
      <w:r w:rsidR="000716D5" w:rsidRPr="000716D5">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5862DF">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95E7C" w14:textId="77777777" w:rsidR="005862DF" w:rsidRDefault="005862DF" w:rsidP="00762B5F">
      <w:r>
        <w:separator/>
      </w:r>
    </w:p>
  </w:endnote>
  <w:endnote w:type="continuationSeparator" w:id="0">
    <w:p w14:paraId="1997C6AF" w14:textId="77777777" w:rsidR="005862DF" w:rsidRDefault="005862DF"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E306D" w14:textId="77777777" w:rsidR="005862DF" w:rsidRDefault="005862DF" w:rsidP="00762B5F">
      <w:r>
        <w:separator/>
      </w:r>
    </w:p>
  </w:footnote>
  <w:footnote w:type="continuationSeparator" w:id="0">
    <w:p w14:paraId="6F98EF85" w14:textId="77777777" w:rsidR="005862DF" w:rsidRDefault="005862DF"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491962">
    <w:abstractNumId w:val="15"/>
  </w:num>
  <w:num w:numId="2" w16cid:durableId="1421292111">
    <w:abstractNumId w:val="14"/>
  </w:num>
  <w:num w:numId="3" w16cid:durableId="768626661">
    <w:abstractNumId w:val="0"/>
  </w:num>
  <w:num w:numId="4" w16cid:durableId="1792898079">
    <w:abstractNumId w:val="2"/>
  </w:num>
  <w:num w:numId="5" w16cid:durableId="1341391589">
    <w:abstractNumId w:val="13"/>
  </w:num>
  <w:num w:numId="6" w16cid:durableId="1717925847">
    <w:abstractNumId w:val="5"/>
  </w:num>
  <w:num w:numId="7" w16cid:durableId="110051913">
    <w:abstractNumId w:val="8"/>
  </w:num>
  <w:num w:numId="8" w16cid:durableId="866064204">
    <w:abstractNumId w:val="10"/>
  </w:num>
  <w:num w:numId="9" w16cid:durableId="580943482">
    <w:abstractNumId w:val="21"/>
  </w:num>
  <w:num w:numId="10" w16cid:durableId="2145272908">
    <w:abstractNumId w:val="20"/>
  </w:num>
  <w:num w:numId="11" w16cid:durableId="714699672">
    <w:abstractNumId w:val="6"/>
  </w:num>
  <w:num w:numId="12" w16cid:durableId="698428853">
    <w:abstractNumId w:val="9"/>
  </w:num>
  <w:num w:numId="13" w16cid:durableId="489368603">
    <w:abstractNumId w:val="16"/>
  </w:num>
  <w:num w:numId="14" w16cid:durableId="1953005389">
    <w:abstractNumId w:val="4"/>
  </w:num>
  <w:num w:numId="15" w16cid:durableId="569657095">
    <w:abstractNumId w:val="19"/>
  </w:num>
  <w:num w:numId="16" w16cid:durableId="1880626582">
    <w:abstractNumId w:val="18"/>
  </w:num>
  <w:num w:numId="17" w16cid:durableId="1006128325">
    <w:abstractNumId w:val="12"/>
  </w:num>
  <w:num w:numId="18" w16cid:durableId="1960182914">
    <w:abstractNumId w:val="17"/>
  </w:num>
  <w:num w:numId="19" w16cid:durableId="1374378092">
    <w:abstractNumId w:val="3"/>
  </w:num>
  <w:num w:numId="20" w16cid:durableId="320426137">
    <w:abstractNumId w:val="11"/>
  </w:num>
  <w:num w:numId="21" w16cid:durableId="1956061587">
    <w:abstractNumId w:val="1"/>
  </w:num>
  <w:num w:numId="22" w16cid:durableId="7121165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716D5"/>
    <w:rsid w:val="00082F41"/>
    <w:rsid w:val="000B4776"/>
    <w:rsid w:val="000B5922"/>
    <w:rsid w:val="000D0CBD"/>
    <w:rsid w:val="0010279D"/>
    <w:rsid w:val="001116A4"/>
    <w:rsid w:val="001200E3"/>
    <w:rsid w:val="00127E2E"/>
    <w:rsid w:val="00146704"/>
    <w:rsid w:val="001507B0"/>
    <w:rsid w:val="00162B8A"/>
    <w:rsid w:val="0019358E"/>
    <w:rsid w:val="001A7F8F"/>
    <w:rsid w:val="001D55AE"/>
    <w:rsid w:val="00253668"/>
    <w:rsid w:val="00274C13"/>
    <w:rsid w:val="00275348"/>
    <w:rsid w:val="002960FB"/>
    <w:rsid w:val="002F34EB"/>
    <w:rsid w:val="00367085"/>
    <w:rsid w:val="003A08D7"/>
    <w:rsid w:val="003A34F4"/>
    <w:rsid w:val="003A3F68"/>
    <w:rsid w:val="003A5F88"/>
    <w:rsid w:val="003B5DD3"/>
    <w:rsid w:val="003E1C06"/>
    <w:rsid w:val="003E21E3"/>
    <w:rsid w:val="004153E9"/>
    <w:rsid w:val="0043734C"/>
    <w:rsid w:val="0044169C"/>
    <w:rsid w:val="00446074"/>
    <w:rsid w:val="00456095"/>
    <w:rsid w:val="004605CF"/>
    <w:rsid w:val="00462951"/>
    <w:rsid w:val="00483BF5"/>
    <w:rsid w:val="00497730"/>
    <w:rsid w:val="00497AD5"/>
    <w:rsid w:val="004C247D"/>
    <w:rsid w:val="004E2294"/>
    <w:rsid w:val="004E6258"/>
    <w:rsid w:val="004F649F"/>
    <w:rsid w:val="00506D9F"/>
    <w:rsid w:val="005116BF"/>
    <w:rsid w:val="0052583B"/>
    <w:rsid w:val="00570DFE"/>
    <w:rsid w:val="005862DF"/>
    <w:rsid w:val="0058637D"/>
    <w:rsid w:val="00594D9C"/>
    <w:rsid w:val="005B5C92"/>
    <w:rsid w:val="005C20A5"/>
    <w:rsid w:val="005C3905"/>
    <w:rsid w:val="005D090B"/>
    <w:rsid w:val="006100F7"/>
    <w:rsid w:val="006116CE"/>
    <w:rsid w:val="00614D3A"/>
    <w:rsid w:val="0062546C"/>
    <w:rsid w:val="00634A03"/>
    <w:rsid w:val="00645C4F"/>
    <w:rsid w:val="00652DC4"/>
    <w:rsid w:val="0067034B"/>
    <w:rsid w:val="00686976"/>
    <w:rsid w:val="00690DFE"/>
    <w:rsid w:val="00704CFE"/>
    <w:rsid w:val="0070599C"/>
    <w:rsid w:val="00722E11"/>
    <w:rsid w:val="0073201B"/>
    <w:rsid w:val="007452D1"/>
    <w:rsid w:val="00757E68"/>
    <w:rsid w:val="00762B5F"/>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C6C00"/>
    <w:rsid w:val="008E7CCA"/>
    <w:rsid w:val="00906670"/>
    <w:rsid w:val="00912588"/>
    <w:rsid w:val="00923B51"/>
    <w:rsid w:val="0092719C"/>
    <w:rsid w:val="009464F2"/>
    <w:rsid w:val="00956DD4"/>
    <w:rsid w:val="00964CA0"/>
    <w:rsid w:val="00981400"/>
    <w:rsid w:val="009B61C2"/>
    <w:rsid w:val="009D7A49"/>
    <w:rsid w:val="009E643E"/>
    <w:rsid w:val="009F4341"/>
    <w:rsid w:val="009F50B6"/>
    <w:rsid w:val="00A00AC0"/>
    <w:rsid w:val="00A10EF7"/>
    <w:rsid w:val="00A1656A"/>
    <w:rsid w:val="00A30158"/>
    <w:rsid w:val="00A5090E"/>
    <w:rsid w:val="00A63D89"/>
    <w:rsid w:val="00A73226"/>
    <w:rsid w:val="00A85C19"/>
    <w:rsid w:val="00A86581"/>
    <w:rsid w:val="00AA4327"/>
    <w:rsid w:val="00AB5590"/>
    <w:rsid w:val="00AC5517"/>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3768B"/>
    <w:rsid w:val="00D4364C"/>
    <w:rsid w:val="00D43E94"/>
    <w:rsid w:val="00D52E44"/>
    <w:rsid w:val="00D9667E"/>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34BE"/>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4-02T20:01:00Z</dcterms:created>
  <dcterms:modified xsi:type="dcterms:W3CDTF">2024-04-02T20:01:00Z</dcterms:modified>
</cp:coreProperties>
</file>